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Алиев Руслан Нияз 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205212" cy="1174282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5212" cy="1174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199885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9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3021540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1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1426858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6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3000276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0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2889156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9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2139815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9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057393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7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1733962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3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3554967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4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2573146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3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2569028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9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2551066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1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2582971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2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590223" cy="3339966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223" cy="3339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Алиев Руслан Нияз оглы</dc:creator>
  <dc:language>ru-RU</dc:language>
  <cp:keywords/>
  <dcterms:created xsi:type="dcterms:W3CDTF">2025-03-08T10:27:00Z</dcterms:created>
  <dcterms:modified xsi:type="dcterms:W3CDTF">2025-03-08T1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